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50088" w14:textId="2E26C773" w:rsidR="00025BE5" w:rsidRDefault="00545C1F" w:rsidP="00545C1F">
      <w:pPr>
        <w:jc w:val="center"/>
        <w:rPr>
          <w:b/>
          <w:bCs w:val="0"/>
          <w:color w:val="00B050"/>
          <w:lang w:val="en-US"/>
        </w:rPr>
      </w:pPr>
      <w:r w:rsidRPr="00D23E11">
        <w:rPr>
          <w:b/>
          <w:bCs w:val="0"/>
          <w:color w:val="00B050"/>
          <w:lang w:val="en-US"/>
        </w:rPr>
        <w:t>Assignment – PHASETREE</w:t>
      </w:r>
    </w:p>
    <w:p w14:paraId="3890430F" w14:textId="77777777" w:rsidR="00D23E11" w:rsidRPr="00D23E11" w:rsidRDefault="00D23E11" w:rsidP="00545C1F">
      <w:pPr>
        <w:jc w:val="center"/>
        <w:rPr>
          <w:b/>
          <w:bCs w:val="0"/>
          <w:color w:val="00B050"/>
          <w:lang w:val="en-US"/>
        </w:rPr>
      </w:pPr>
    </w:p>
    <w:p w14:paraId="0416FB0C" w14:textId="79C75B5A" w:rsidR="00545C1F" w:rsidRPr="00842874" w:rsidRDefault="00545C1F" w:rsidP="00545C1F">
      <w:pPr>
        <w:rPr>
          <w:b/>
          <w:bCs w:val="0"/>
          <w:lang w:val="en-US"/>
        </w:rPr>
      </w:pPr>
      <w:r w:rsidRPr="00842874">
        <w:rPr>
          <w:b/>
          <w:bCs w:val="0"/>
          <w:lang w:val="en-US"/>
        </w:rPr>
        <w:t>Task to develop and model the phase filed simulation capabilities with given paper.</w:t>
      </w:r>
    </w:p>
    <w:p w14:paraId="1CB7E801" w14:textId="668CA0DD" w:rsidR="00545C1F" w:rsidRDefault="00545C1F" w:rsidP="00545C1F">
      <w:pPr>
        <w:rPr>
          <w:lang w:val="en-US"/>
        </w:rPr>
      </w:pPr>
      <w:r>
        <w:rPr>
          <w:lang w:val="en-US"/>
        </w:rPr>
        <w:t>I have solved the Cahn-Hillard PF model presented in the paper as follows:</w:t>
      </w:r>
    </w:p>
    <w:p w14:paraId="47F64599" w14:textId="5F721CFC" w:rsidR="00545C1F" w:rsidRDefault="00545C1F" w:rsidP="00842874">
      <w:pPr>
        <w:jc w:val="center"/>
        <w:rPr>
          <w:lang w:val="en-US"/>
        </w:rPr>
      </w:pPr>
      <w:r w:rsidRPr="00545C1F">
        <w:rPr>
          <w:noProof/>
          <w:lang w:val="en-US"/>
        </w:rPr>
        <w:drawing>
          <wp:inline distT="0" distB="0" distL="0" distR="0" wp14:anchorId="37CEEBDB" wp14:editId="343EC15B">
            <wp:extent cx="5214011" cy="682155"/>
            <wp:effectExtent l="0" t="0" r="0" b="0"/>
            <wp:docPr id="1401110721" name="Picture 1" descr="A black and white image of a circle with a triangle and a triangle&#10;&#10;AI-generated content may be incorrect.">
              <a:extLst xmlns:a="http://schemas.openxmlformats.org/drawingml/2006/main">
                <a:ext uri="{FF2B5EF4-FFF2-40B4-BE49-F238E27FC236}">
                  <a16:creationId xmlns:a16="http://schemas.microsoft.com/office/drawing/2014/main" id="{5BED975B-8EEF-44C9-9DC2-5CAED5DA553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110721" name="Picture 1" descr="A black and white image of a circle with a triangle and a triangle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5471" cy="690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CE2F9" w14:textId="5022A5F1" w:rsidR="00545C1F" w:rsidRDefault="00545C1F" w:rsidP="00545C1F">
      <w:pPr>
        <w:rPr>
          <w:lang w:val="en-US"/>
        </w:rPr>
      </w:pPr>
      <w:r>
        <w:rPr>
          <w:lang w:val="en-US"/>
        </w:rPr>
        <w:t xml:space="preserve">I have implemented the computational model for different free energy </w:t>
      </w:r>
      <w:r w:rsidR="00FB6E99">
        <w:rPr>
          <w:lang w:val="en-US"/>
        </w:rPr>
        <w:t>expressions</w:t>
      </w:r>
      <w:r>
        <w:rPr>
          <w:lang w:val="en-US"/>
        </w:rPr>
        <w:t xml:space="preserve"> from the paper in the Opensource </w:t>
      </w:r>
      <w:proofErr w:type="spellStart"/>
      <w:r>
        <w:rPr>
          <w:lang w:val="en-US"/>
        </w:rPr>
        <w:t>gihub</w:t>
      </w:r>
      <w:proofErr w:type="spellEnd"/>
      <w:r>
        <w:rPr>
          <w:lang w:val="en-US"/>
        </w:rPr>
        <w:t xml:space="preserve"> page </w:t>
      </w:r>
      <w:r w:rsidRPr="00545C1F">
        <w:rPr>
          <w:lang w:val="en-US"/>
        </w:rPr>
        <w:t>PRISMS-PF</w:t>
      </w:r>
      <w:r>
        <w:rPr>
          <w:lang w:val="en-US"/>
        </w:rPr>
        <w:t xml:space="preserve"> v2.4.0</w:t>
      </w:r>
    </w:p>
    <w:p w14:paraId="60E330F8" w14:textId="1EC1E13D" w:rsidR="00545C1F" w:rsidRDefault="00545C1F" w:rsidP="00545C1F">
      <w:pPr>
        <w:rPr>
          <w:lang w:val="en-US"/>
        </w:rPr>
      </w:pPr>
      <w:r>
        <w:rPr>
          <w:lang w:val="en-US"/>
        </w:rPr>
        <w:t xml:space="preserve">The model implementation and the updated code can be found in </w:t>
      </w:r>
      <w:r w:rsidRPr="00F7730D">
        <w:rPr>
          <w:b/>
          <w:bCs w:val="0"/>
          <w:i/>
          <w:iCs/>
          <w:lang w:val="en-US"/>
        </w:rPr>
        <w:t>application/</w:t>
      </w:r>
      <w:proofErr w:type="spellStart"/>
      <w:r w:rsidRPr="00F7730D">
        <w:rPr>
          <w:b/>
          <w:bCs w:val="0"/>
          <w:i/>
          <w:iCs/>
          <w:lang w:val="en-US"/>
        </w:rPr>
        <w:t>phaseTreeAssg</w:t>
      </w:r>
      <w:proofErr w:type="spellEnd"/>
      <w:r>
        <w:rPr>
          <w:lang w:val="en-US"/>
        </w:rPr>
        <w:t xml:space="preserve"> folder.</w:t>
      </w:r>
    </w:p>
    <w:p w14:paraId="24061B44" w14:textId="3DD47B86" w:rsidR="00545C1F" w:rsidRDefault="00545C1F" w:rsidP="00545C1F">
      <w:pPr>
        <w:rPr>
          <w:lang w:val="en-US"/>
        </w:rPr>
      </w:pPr>
      <w:r>
        <w:rPr>
          <w:lang w:val="en-US"/>
        </w:rPr>
        <w:t>The code structure is as follows:</w:t>
      </w:r>
    </w:p>
    <w:p w14:paraId="4FE0DE49" w14:textId="2A4323C7" w:rsidR="00545C1F" w:rsidRDefault="00545C1F" w:rsidP="00545C1F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545C1F">
        <w:rPr>
          <w:lang w:val="en-US"/>
        </w:rPr>
        <w:t>main</w:t>
      </w:r>
      <w:proofErr w:type="gramEnd"/>
      <w:r w:rsidRPr="00545C1F">
        <w:rPr>
          <w:lang w:val="en-US"/>
        </w:rPr>
        <w:t xml:space="preserve"> C++ code to run is equations.cc</w:t>
      </w:r>
    </w:p>
    <w:p w14:paraId="274BB8B8" w14:textId="137C0D1F" w:rsidR="00545C1F" w:rsidRDefault="00545C1F" w:rsidP="00545C1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Cs_and_BCs.cc is used to define the initial spinodal decomposition of the phase to start with</w:t>
      </w:r>
    </w:p>
    <w:p w14:paraId="34B0A9EF" w14:textId="259CC74E" w:rsidR="00545C1F" w:rsidRDefault="00FB6E99" w:rsidP="00545C1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ostprocess.cc is used to postprocess the output for visualization of any variable</w:t>
      </w:r>
    </w:p>
    <w:p w14:paraId="56913BA0" w14:textId="70BDD7BB" w:rsidR="00FB6E99" w:rsidRDefault="00FB6E99" w:rsidP="00545C1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ally, the “</w:t>
      </w:r>
      <w:proofErr w:type="spellStart"/>
      <w:r>
        <w:rPr>
          <w:lang w:val="en-US"/>
        </w:rPr>
        <w:t>customPDE.h</w:t>
      </w:r>
      <w:proofErr w:type="spellEnd"/>
      <w:r>
        <w:rPr>
          <w:lang w:val="en-US"/>
        </w:rPr>
        <w:t>” is the definition file of all the variables used or initiate in any of the code above.</w:t>
      </w:r>
    </w:p>
    <w:p w14:paraId="23F1211F" w14:textId="4055D83A" w:rsidR="00FB6E99" w:rsidRDefault="00FB6E99" w:rsidP="00545C1F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parameters.prm</w:t>
      </w:r>
      <w:proofErr w:type="spellEnd"/>
      <w:r>
        <w:rPr>
          <w:lang w:val="en-US"/>
        </w:rPr>
        <w:t xml:space="preserve">  is</w:t>
      </w:r>
      <w:proofErr w:type="gramEnd"/>
      <w:r>
        <w:rPr>
          <w:lang w:val="en-US"/>
        </w:rPr>
        <w:t xml:space="preserve"> used to define the parameter of the model such as M, K, c -range, domain size, iteration time, steps and the material parameters. </w:t>
      </w:r>
    </w:p>
    <w:p w14:paraId="2F4707C3" w14:textId="555E1751" w:rsidR="00FB6E99" w:rsidRDefault="00FB6E99" w:rsidP="00FB6E99">
      <w:pPr>
        <w:rPr>
          <w:lang w:val="en-US"/>
        </w:rPr>
      </w:pPr>
      <w:r>
        <w:rPr>
          <w:lang w:val="en-US"/>
        </w:rPr>
        <w:t>To execute the code, do the following</w:t>
      </w:r>
    </w:p>
    <w:p w14:paraId="00A048A9" w14:textId="78DA206D" w:rsidR="00FB6E99" w:rsidRDefault="00FB6E99" w:rsidP="00FB6E9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$ </w:t>
      </w:r>
      <w:proofErr w:type="spellStart"/>
      <w:proofErr w:type="gramStart"/>
      <w:r>
        <w:rPr>
          <w:lang w:val="en-US"/>
        </w:rPr>
        <w:t>cmake</w:t>
      </w:r>
      <w:proofErr w:type="spellEnd"/>
      <w:r>
        <w:rPr>
          <w:lang w:val="en-US"/>
        </w:rPr>
        <w:t xml:space="preserve"> .</w:t>
      </w:r>
      <w:proofErr w:type="gramEnd"/>
    </w:p>
    <w:p w14:paraId="1912F0BA" w14:textId="79B0CA5F" w:rsidR="00FB6E99" w:rsidRDefault="00FB6E99" w:rsidP="00FB6E9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$ make -j &lt;num of available processor&gt;</w:t>
      </w:r>
    </w:p>
    <w:p w14:paraId="4CF69AC8" w14:textId="75D7557C" w:rsidR="00FB6E99" w:rsidRDefault="00FB6E99" w:rsidP="00FB6E9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$ </w:t>
      </w:r>
      <w:proofErr w:type="spellStart"/>
      <w:r>
        <w:rPr>
          <w:lang w:val="en-US"/>
        </w:rPr>
        <w:t>mpirun</w:t>
      </w:r>
      <w:proofErr w:type="spellEnd"/>
      <w:r>
        <w:rPr>
          <w:lang w:val="en-US"/>
        </w:rPr>
        <w:t xml:space="preserve"> -n &lt;num of available processor&gt; main</w:t>
      </w:r>
    </w:p>
    <w:p w14:paraId="47ABCFCB" w14:textId="7895A252" w:rsidR="00FB6E99" w:rsidRDefault="00FB6E99" w:rsidP="00FB6E99">
      <w:pPr>
        <w:rPr>
          <w:lang w:val="en-US"/>
        </w:rPr>
      </w:pPr>
      <w:r>
        <w:rPr>
          <w:lang w:val="en-US"/>
        </w:rPr>
        <w:t xml:space="preserve">This is start running </w:t>
      </w:r>
      <w:r w:rsidR="00842874">
        <w:rPr>
          <w:lang w:val="en-US"/>
        </w:rPr>
        <w:t>and</w:t>
      </w:r>
      <w:r>
        <w:rPr>
          <w:lang w:val="en-US"/>
        </w:rPr>
        <w:t xml:space="preserve"> provide the results file in solutions-</w:t>
      </w:r>
      <w:proofErr w:type="spellStart"/>
      <w:r>
        <w:rPr>
          <w:lang w:val="en-US"/>
        </w:rPr>
        <w:t>iteraions</w:t>
      </w:r>
      <w:proofErr w:type="spellEnd"/>
      <w:r>
        <w:rPr>
          <w:lang w:val="en-US"/>
        </w:rPr>
        <w:t>-</w:t>
      </w:r>
      <w:proofErr w:type="spellStart"/>
      <w:r>
        <w:rPr>
          <w:lang w:val="en-US"/>
        </w:rPr>
        <w:t>number.vtu</w:t>
      </w:r>
      <w:proofErr w:type="spellEnd"/>
      <w:r>
        <w:rPr>
          <w:lang w:val="en-US"/>
        </w:rPr>
        <w:t xml:space="preserve">. This is visualized in </w:t>
      </w:r>
      <w:proofErr w:type="spellStart"/>
      <w:r>
        <w:rPr>
          <w:lang w:val="en-US"/>
        </w:rPr>
        <w:t>paraview</w:t>
      </w:r>
      <w:proofErr w:type="spellEnd"/>
      <w:r>
        <w:rPr>
          <w:lang w:val="en-US"/>
        </w:rPr>
        <w:t>.</w:t>
      </w:r>
    </w:p>
    <w:p w14:paraId="06C4FA3D" w14:textId="5FAAF36D" w:rsidR="00842874" w:rsidRDefault="00842874" w:rsidP="00FB6E99">
      <w:pPr>
        <w:rPr>
          <w:lang w:val="en-US"/>
        </w:rPr>
      </w:pPr>
    </w:p>
    <w:p w14:paraId="6A1AF9F3" w14:textId="1386A251" w:rsidR="00FB6E99" w:rsidRDefault="00842874" w:rsidP="00FB6E99">
      <w:r>
        <w:rPr>
          <w:lang w:val="en-US"/>
        </w:rPr>
        <w:t xml:space="preserve">Initially, the implementation was not converging with material parameters of the paper </w:t>
      </w:r>
      <w:r w:rsidRPr="00842874">
        <w:t>stiffness matrix components</w:t>
      </w:r>
      <w:r>
        <w:t xml:space="preserve">. Therefore, the execute the same model equation of the paper I have used an isotropic elastic material with material parameters given in </w:t>
      </w:r>
      <w:proofErr w:type="spellStart"/>
      <w:r>
        <w:t>parameters.prm</w:t>
      </w:r>
      <w:proofErr w:type="spellEnd"/>
    </w:p>
    <w:p w14:paraId="1F4FE0D1" w14:textId="02730FF4" w:rsidR="00842874" w:rsidRDefault="00842874" w:rsidP="00FB6E99">
      <w:r>
        <w:t>However, the model equation is same as the reference paper.</w:t>
      </w:r>
    </w:p>
    <w:p w14:paraId="122732DD" w14:textId="77777777" w:rsidR="00894854" w:rsidRDefault="00894854" w:rsidP="00FB6E99"/>
    <w:p w14:paraId="2B1B71B2" w14:textId="3A9F73B8" w:rsidR="0056048F" w:rsidRPr="00894854" w:rsidRDefault="00894854" w:rsidP="00FB6E99">
      <w:pPr>
        <w:rPr>
          <w:b/>
          <w:bCs w:val="0"/>
        </w:rPr>
      </w:pPr>
      <w:r w:rsidRPr="00894854">
        <w:rPr>
          <w:b/>
          <w:bCs w:val="0"/>
        </w:rPr>
        <w:t>Additional:</w:t>
      </w:r>
    </w:p>
    <w:p w14:paraId="42A7CE3B" w14:textId="0446C81E" w:rsidR="00894854" w:rsidRDefault="000601DD" w:rsidP="00FB6E99">
      <w:r>
        <w:t>MATLAB</w:t>
      </w:r>
      <w:r w:rsidR="00894854">
        <w:t xml:space="preserve"> code is written to calculate the </w:t>
      </w:r>
      <w:r w:rsidRPr="00842874">
        <w:t>stiffness matrix components</w:t>
      </w:r>
      <w:r>
        <w:t xml:space="preserve"> to populate into the equations.cc and postproces</w:t>
      </w:r>
      <w:r w:rsidR="00687D8B">
        <w:t>s.cc</w:t>
      </w:r>
    </w:p>
    <w:p w14:paraId="28CE147E" w14:textId="77777777" w:rsidR="00894854" w:rsidRDefault="00894854" w:rsidP="00FB6E99">
      <w:pPr>
        <w:rPr>
          <w:lang w:val="en-US"/>
        </w:rPr>
      </w:pPr>
    </w:p>
    <w:p w14:paraId="11B57A5F" w14:textId="77777777" w:rsidR="00894854" w:rsidRDefault="00894854" w:rsidP="00894854"/>
    <w:p w14:paraId="5DED0298" w14:textId="77777777" w:rsidR="00894854" w:rsidRDefault="00894854" w:rsidP="00894854"/>
    <w:p w14:paraId="7CA47002" w14:textId="77777777" w:rsidR="00894854" w:rsidRDefault="00894854" w:rsidP="00894854"/>
    <w:p w14:paraId="3C414666" w14:textId="77777777" w:rsidR="00894854" w:rsidRDefault="00894854" w:rsidP="00894854"/>
    <w:p w14:paraId="5975E8FA" w14:textId="77777777" w:rsidR="00894854" w:rsidRDefault="00894854" w:rsidP="00894854"/>
    <w:p w14:paraId="58366566" w14:textId="77777777" w:rsidR="00894854" w:rsidRDefault="00894854" w:rsidP="00894854"/>
    <w:p w14:paraId="699F9401" w14:textId="77777777" w:rsidR="00894854" w:rsidRDefault="00894854" w:rsidP="00894854"/>
    <w:p w14:paraId="0C283958" w14:textId="77777777" w:rsidR="00894854" w:rsidRDefault="00894854" w:rsidP="00894854"/>
    <w:p w14:paraId="04F4E10C" w14:textId="6C9854AE" w:rsidR="00894854" w:rsidRDefault="00894854" w:rsidP="00894854">
      <w:r>
        <w:t>The results output from time</w:t>
      </w:r>
      <w:r w:rsidR="00DD4762">
        <w:t xml:space="preserve"> (0, 1000, 5000, 10000</w:t>
      </w:r>
      <w:r w:rsidR="00826CDE">
        <w:t xml:space="preserve"> &gt; </w:t>
      </w:r>
      <w:r w:rsidR="003705CE">
        <w:t>clockwise</w:t>
      </w:r>
      <w:r w:rsidR="00DD4762">
        <w:t>)</w:t>
      </w:r>
      <w:r>
        <w:t xml:space="preserve"> are as follows:</w:t>
      </w:r>
    </w:p>
    <w:p w14:paraId="1792E991" w14:textId="712E7628" w:rsidR="00904766" w:rsidRPr="00470103" w:rsidRDefault="00470103" w:rsidP="00FB6E99">
      <w:r w:rsidRPr="00470103">
        <w:rPr>
          <w:noProof/>
        </w:rPr>
        <w:drawing>
          <wp:inline distT="0" distB="0" distL="0" distR="0" wp14:anchorId="1E77D3E5" wp14:editId="1362074A">
            <wp:extent cx="6479540" cy="3281680"/>
            <wp:effectExtent l="0" t="0" r="0" b="0"/>
            <wp:docPr id="14936440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644058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250A3" w14:textId="490906CD" w:rsidR="00904766" w:rsidRDefault="00C14BB8" w:rsidP="00FB6E99">
      <w:pPr>
        <w:rPr>
          <w:lang w:val="en-US"/>
        </w:rPr>
      </w:pPr>
      <w:r>
        <w:rPr>
          <w:lang w:val="en-US"/>
        </w:rPr>
        <w:t>Presently, t</w:t>
      </w:r>
      <w:r w:rsidR="00904766">
        <w:rPr>
          <w:lang w:val="en-US"/>
        </w:rPr>
        <w:t>here are some assumptions of</w:t>
      </w:r>
      <w:r w:rsidR="00946519">
        <w:rPr>
          <w:lang w:val="en-US"/>
        </w:rPr>
        <w:t xml:space="preserve"> ordered parameters </w:t>
      </w:r>
      <w:r w:rsidR="00B000A7">
        <w:rPr>
          <w:lang w:val="en-US"/>
        </w:rPr>
        <w:t>orientation,</w:t>
      </w:r>
      <w:r w:rsidR="00946519">
        <w:rPr>
          <w:lang w:val="en-US"/>
        </w:rPr>
        <w:t xml:space="preserve"> and the </w:t>
      </w:r>
      <w:r w:rsidR="00C7674F">
        <w:rPr>
          <w:lang w:val="en-US"/>
        </w:rPr>
        <w:t>stress-free transformation strain are sued to model the Al</w:t>
      </w:r>
      <w:r w:rsidR="004D25DA">
        <w:rPr>
          <w:lang w:val="en-US"/>
        </w:rPr>
        <w:t>l</w:t>
      </w:r>
      <w:r w:rsidR="00C7674F">
        <w:rPr>
          <w:lang w:val="en-US"/>
        </w:rPr>
        <w:t>e</w:t>
      </w:r>
      <w:r w:rsidR="004D25DA">
        <w:rPr>
          <w:lang w:val="en-US"/>
        </w:rPr>
        <w:t>n-Cahn dynamics</w:t>
      </w:r>
      <w:r>
        <w:rPr>
          <w:lang w:val="en-US"/>
        </w:rPr>
        <w:t xml:space="preserve"> together with Cahn-</w:t>
      </w:r>
      <w:r w:rsidR="003705CE">
        <w:rPr>
          <w:lang w:val="en-US"/>
        </w:rPr>
        <w:t>Hilliard</w:t>
      </w:r>
      <w:r>
        <w:rPr>
          <w:lang w:val="en-US"/>
        </w:rPr>
        <w:t xml:space="preserve"> dynamics. I haven</w:t>
      </w:r>
      <w:r w:rsidR="00377AB4">
        <w:rPr>
          <w:lang w:val="en-US"/>
        </w:rPr>
        <w:t xml:space="preserve">’t got much time to remove those </w:t>
      </w:r>
      <w:r w:rsidR="00A60FD9">
        <w:rPr>
          <w:lang w:val="en-US"/>
        </w:rPr>
        <w:t xml:space="preserve">model </w:t>
      </w:r>
      <w:r w:rsidR="00B000A7">
        <w:rPr>
          <w:lang w:val="en-US"/>
        </w:rPr>
        <w:t>parts</w:t>
      </w:r>
      <w:r w:rsidR="00A60FD9">
        <w:rPr>
          <w:lang w:val="en-US"/>
        </w:rPr>
        <w:t xml:space="preserve"> </w:t>
      </w:r>
      <w:r w:rsidR="00B000A7">
        <w:rPr>
          <w:lang w:val="en-US"/>
        </w:rPr>
        <w:t>but, in a week,</w:t>
      </w:r>
      <w:r w:rsidR="00A60FD9">
        <w:rPr>
          <w:lang w:val="en-US"/>
        </w:rPr>
        <w:t xml:space="preserve"> I will be able to do that.</w:t>
      </w:r>
    </w:p>
    <w:p w14:paraId="3D77C8E6" w14:textId="5BBC1B8A" w:rsidR="00A60FD9" w:rsidRDefault="00A60FD9" w:rsidP="00FB6E99">
      <w:pPr>
        <w:rPr>
          <w:lang w:val="en-US"/>
        </w:rPr>
      </w:pPr>
      <w:r>
        <w:rPr>
          <w:lang w:val="en-US"/>
        </w:rPr>
        <w:t xml:space="preserve">However, presently, I have used mobility term corresponding </w:t>
      </w:r>
      <w:r w:rsidR="006E6C79">
        <w:rPr>
          <w:lang w:val="en-US"/>
        </w:rPr>
        <w:t xml:space="preserve">to the order parameter n1, n2 </w:t>
      </w:r>
      <w:r w:rsidR="00B000A7">
        <w:rPr>
          <w:lang w:val="en-US"/>
        </w:rPr>
        <w:t>and</w:t>
      </w:r>
      <w:r w:rsidR="006E6C79">
        <w:rPr>
          <w:lang w:val="en-US"/>
        </w:rPr>
        <w:t xml:space="preserve"> n3 set to zero.</w:t>
      </w:r>
    </w:p>
    <w:p w14:paraId="34A639FC" w14:textId="77777777" w:rsidR="00490449" w:rsidRDefault="00490449" w:rsidP="000B7937">
      <w:pPr>
        <w:rPr>
          <w:lang w:val="en-US"/>
        </w:rPr>
      </w:pPr>
    </w:p>
    <w:p w14:paraId="1647876C" w14:textId="631F7F7B" w:rsidR="00490449" w:rsidRPr="00490449" w:rsidRDefault="00490449" w:rsidP="000B7937">
      <w:pPr>
        <w:rPr>
          <w:b/>
          <w:bCs w:val="0"/>
          <w:lang w:val="en-US"/>
        </w:rPr>
      </w:pPr>
      <w:r w:rsidRPr="00490449">
        <w:rPr>
          <w:b/>
          <w:bCs w:val="0"/>
          <w:lang w:val="en-US"/>
        </w:rPr>
        <w:t>DISCLAIMER</w:t>
      </w:r>
    </w:p>
    <w:p w14:paraId="5CAC0127" w14:textId="680B584E" w:rsidR="000B7937" w:rsidRPr="00490449" w:rsidRDefault="00B000A7" w:rsidP="000B7937">
      <w:pPr>
        <w:rPr>
          <w:i/>
          <w:iCs/>
          <w:sz w:val="20"/>
          <w:szCs w:val="22"/>
        </w:rPr>
      </w:pPr>
      <w:r w:rsidRPr="00490449">
        <w:rPr>
          <w:i/>
          <w:iCs/>
          <w:sz w:val="20"/>
          <w:szCs w:val="22"/>
          <w:lang w:val="en-US"/>
        </w:rPr>
        <w:t xml:space="preserve">It is worth noting that while executing </w:t>
      </w:r>
      <w:r w:rsidR="00D81A96" w:rsidRPr="00490449">
        <w:rPr>
          <w:i/>
          <w:iCs/>
          <w:sz w:val="20"/>
          <w:szCs w:val="22"/>
          <w:lang w:val="en-US"/>
        </w:rPr>
        <w:t xml:space="preserve">the </w:t>
      </w:r>
      <w:proofErr w:type="spellStart"/>
      <w:r w:rsidR="00D81A96" w:rsidRPr="00490449">
        <w:rPr>
          <w:i/>
          <w:iCs/>
          <w:sz w:val="20"/>
          <w:szCs w:val="22"/>
          <w:lang w:val="en-US"/>
        </w:rPr>
        <w:t>cmake</w:t>
      </w:r>
      <w:proofErr w:type="spellEnd"/>
      <w:r w:rsidR="00D81A96" w:rsidRPr="00490449">
        <w:rPr>
          <w:i/>
          <w:iCs/>
          <w:sz w:val="20"/>
          <w:szCs w:val="22"/>
          <w:lang w:val="en-US"/>
        </w:rPr>
        <w:t xml:space="preserve"> and make -</w:t>
      </w:r>
      <w:proofErr w:type="gramStart"/>
      <w:r w:rsidR="00D81A96" w:rsidRPr="00490449">
        <w:rPr>
          <w:i/>
          <w:iCs/>
          <w:sz w:val="20"/>
          <w:szCs w:val="22"/>
          <w:lang w:val="en-US"/>
        </w:rPr>
        <w:t xml:space="preserve">j </w:t>
      </w:r>
      <w:r w:rsidR="000B7937" w:rsidRPr="00490449">
        <w:rPr>
          <w:i/>
          <w:iCs/>
          <w:sz w:val="20"/>
          <w:szCs w:val="22"/>
          <w:lang w:val="en-US"/>
        </w:rPr>
        <w:t xml:space="preserve"> &lt;</w:t>
      </w:r>
      <w:proofErr w:type="spellStart"/>
      <w:proofErr w:type="gramEnd"/>
      <w:r w:rsidR="000B7937" w:rsidRPr="00490449">
        <w:rPr>
          <w:i/>
          <w:iCs/>
          <w:sz w:val="20"/>
          <w:szCs w:val="22"/>
          <w:lang w:val="en-US"/>
        </w:rPr>
        <w:t>nprocs</w:t>
      </w:r>
      <w:proofErr w:type="spellEnd"/>
      <w:r w:rsidR="000B7937" w:rsidRPr="00490449">
        <w:rPr>
          <w:i/>
          <w:iCs/>
          <w:sz w:val="20"/>
          <w:szCs w:val="22"/>
          <w:lang w:val="en-US"/>
        </w:rPr>
        <w:t xml:space="preserve">&gt; in the main phase-field folder after git clone, </w:t>
      </w:r>
      <w:proofErr w:type="gramStart"/>
      <w:r w:rsidR="000B7937" w:rsidRPr="00490449">
        <w:rPr>
          <w:i/>
          <w:iCs/>
          <w:sz w:val="20"/>
          <w:szCs w:val="22"/>
          <w:lang w:val="en-US"/>
        </w:rPr>
        <w:t>It</w:t>
      </w:r>
      <w:proofErr w:type="gramEnd"/>
      <w:r w:rsidR="000B7937" w:rsidRPr="00490449">
        <w:rPr>
          <w:i/>
          <w:iCs/>
          <w:sz w:val="20"/>
          <w:szCs w:val="22"/>
          <w:lang w:val="en-US"/>
        </w:rPr>
        <w:t xml:space="preserve"> is very much necessary to install and update </w:t>
      </w:r>
      <w:r w:rsidR="00C22F64" w:rsidRPr="00490449">
        <w:rPr>
          <w:i/>
          <w:iCs/>
          <w:sz w:val="20"/>
          <w:szCs w:val="22"/>
        </w:rPr>
        <w:t xml:space="preserve">Install </w:t>
      </w:r>
      <w:proofErr w:type="spellStart"/>
      <w:r w:rsidR="00C22F64" w:rsidRPr="00490449">
        <w:rPr>
          <w:i/>
          <w:iCs/>
          <w:sz w:val="20"/>
          <w:szCs w:val="22"/>
        </w:rPr>
        <w:t>CMake</w:t>
      </w:r>
      <w:proofErr w:type="spellEnd"/>
      <w:r w:rsidR="00C22F64" w:rsidRPr="00490449">
        <w:rPr>
          <w:i/>
          <w:iCs/>
          <w:sz w:val="20"/>
          <w:szCs w:val="22"/>
        </w:rPr>
        <w:t xml:space="preserve">, p4est, and </w:t>
      </w:r>
      <w:proofErr w:type="spellStart"/>
      <w:proofErr w:type="gramStart"/>
      <w:r w:rsidR="00C22F64" w:rsidRPr="00490449">
        <w:rPr>
          <w:i/>
          <w:iCs/>
          <w:sz w:val="20"/>
          <w:szCs w:val="22"/>
        </w:rPr>
        <w:t>deal.II</w:t>
      </w:r>
      <w:proofErr w:type="spellEnd"/>
      <w:proofErr w:type="gramEnd"/>
      <w:r w:rsidR="00C22F64" w:rsidRPr="00490449">
        <w:rPr>
          <w:i/>
          <w:iCs/>
          <w:sz w:val="20"/>
          <w:szCs w:val="22"/>
        </w:rPr>
        <w:t xml:space="preserve"> (version 9.6.0 or above required).</w:t>
      </w:r>
    </w:p>
    <w:p w14:paraId="66EC9F46" w14:textId="6396BB58" w:rsidR="00C22F64" w:rsidRPr="00490449" w:rsidRDefault="00C22F64" w:rsidP="000B7937">
      <w:pPr>
        <w:rPr>
          <w:i/>
          <w:iCs/>
          <w:sz w:val="20"/>
          <w:szCs w:val="22"/>
        </w:rPr>
      </w:pPr>
      <w:r w:rsidRPr="00490449">
        <w:rPr>
          <w:i/>
          <w:iCs/>
          <w:sz w:val="20"/>
          <w:szCs w:val="22"/>
        </w:rPr>
        <w:t xml:space="preserve">I had a lot of trouble to install </w:t>
      </w:r>
      <w:proofErr w:type="spellStart"/>
      <w:proofErr w:type="gramStart"/>
      <w:r w:rsidRPr="00490449">
        <w:rPr>
          <w:i/>
          <w:iCs/>
          <w:sz w:val="20"/>
          <w:szCs w:val="22"/>
        </w:rPr>
        <w:t>deal.II</w:t>
      </w:r>
      <w:proofErr w:type="spellEnd"/>
      <w:proofErr w:type="gramEnd"/>
      <w:r w:rsidRPr="00490449">
        <w:rPr>
          <w:i/>
          <w:iCs/>
          <w:sz w:val="20"/>
          <w:szCs w:val="22"/>
        </w:rPr>
        <w:t xml:space="preserve"> and make work with ninja due to my computer does not have right amount of swap </w:t>
      </w:r>
      <w:r w:rsidR="005817DD" w:rsidRPr="00490449">
        <w:rPr>
          <w:i/>
          <w:iCs/>
          <w:sz w:val="20"/>
          <w:szCs w:val="22"/>
        </w:rPr>
        <w:t>memory</w:t>
      </w:r>
      <w:r w:rsidRPr="00490449">
        <w:rPr>
          <w:i/>
          <w:iCs/>
          <w:sz w:val="20"/>
          <w:szCs w:val="22"/>
        </w:rPr>
        <w:t xml:space="preserve"> in WSL ubuntu. I </w:t>
      </w:r>
      <w:r w:rsidR="009E57DD" w:rsidRPr="00490449">
        <w:rPr>
          <w:i/>
          <w:iCs/>
          <w:sz w:val="20"/>
          <w:szCs w:val="22"/>
        </w:rPr>
        <w:t>spent almost 2-3 days to make things clear then work on the PRISMS-PF modules.</w:t>
      </w:r>
    </w:p>
    <w:p w14:paraId="7678575B" w14:textId="77777777" w:rsidR="008C6444" w:rsidRPr="00490449" w:rsidRDefault="008C6444" w:rsidP="000B7937">
      <w:pPr>
        <w:rPr>
          <w:i/>
          <w:iCs/>
          <w:sz w:val="20"/>
          <w:szCs w:val="22"/>
        </w:rPr>
      </w:pPr>
    </w:p>
    <w:p w14:paraId="2F2E90C2" w14:textId="773566AE" w:rsidR="008C6444" w:rsidRPr="00490449" w:rsidRDefault="00490449" w:rsidP="000B7937">
      <w:pPr>
        <w:rPr>
          <w:i/>
          <w:iCs/>
          <w:sz w:val="20"/>
          <w:szCs w:val="22"/>
        </w:rPr>
      </w:pPr>
      <w:r>
        <w:rPr>
          <w:i/>
          <w:iCs/>
          <w:sz w:val="20"/>
          <w:szCs w:val="22"/>
        </w:rPr>
        <w:t xml:space="preserve">#### </w:t>
      </w:r>
      <w:r w:rsidR="008C6444" w:rsidRPr="00490449">
        <w:rPr>
          <w:i/>
          <w:iCs/>
          <w:sz w:val="20"/>
          <w:szCs w:val="22"/>
        </w:rPr>
        <w:t xml:space="preserve">These are few tips to make things work while installing </w:t>
      </w:r>
      <w:proofErr w:type="spellStart"/>
      <w:proofErr w:type="gramStart"/>
      <w:r w:rsidR="008C6444" w:rsidRPr="00490449">
        <w:rPr>
          <w:i/>
          <w:iCs/>
          <w:sz w:val="20"/>
          <w:szCs w:val="22"/>
        </w:rPr>
        <w:t>deal</w:t>
      </w:r>
      <w:r w:rsidRPr="00490449">
        <w:rPr>
          <w:i/>
          <w:iCs/>
          <w:sz w:val="20"/>
          <w:szCs w:val="22"/>
        </w:rPr>
        <w:t>.II</w:t>
      </w:r>
      <w:proofErr w:type="spellEnd"/>
      <w:proofErr w:type="gramEnd"/>
    </w:p>
    <w:p w14:paraId="46486AA7" w14:textId="77777777" w:rsidR="00490449" w:rsidRPr="00490449" w:rsidRDefault="00490449" w:rsidP="00490449">
      <w:pPr>
        <w:rPr>
          <w:i/>
          <w:iCs/>
          <w:sz w:val="20"/>
          <w:szCs w:val="22"/>
        </w:rPr>
      </w:pPr>
      <w:r w:rsidRPr="00490449">
        <w:rPr>
          <w:i/>
          <w:iCs/>
          <w:sz w:val="20"/>
          <w:szCs w:val="22"/>
        </w:rPr>
        <w:t>rm -rf build/</w:t>
      </w:r>
    </w:p>
    <w:p w14:paraId="633075FD" w14:textId="77777777" w:rsidR="00490449" w:rsidRPr="00490449" w:rsidRDefault="00490449" w:rsidP="00490449">
      <w:pPr>
        <w:rPr>
          <w:i/>
          <w:iCs/>
          <w:sz w:val="20"/>
          <w:szCs w:val="22"/>
        </w:rPr>
      </w:pPr>
      <w:proofErr w:type="spellStart"/>
      <w:r w:rsidRPr="00490449">
        <w:rPr>
          <w:i/>
          <w:iCs/>
          <w:sz w:val="20"/>
          <w:szCs w:val="22"/>
        </w:rPr>
        <w:t>mkdir</w:t>
      </w:r>
      <w:proofErr w:type="spellEnd"/>
      <w:r w:rsidRPr="00490449">
        <w:rPr>
          <w:i/>
          <w:iCs/>
          <w:sz w:val="20"/>
          <w:szCs w:val="22"/>
        </w:rPr>
        <w:t xml:space="preserve"> build</w:t>
      </w:r>
    </w:p>
    <w:p w14:paraId="552B4546" w14:textId="77777777" w:rsidR="00490449" w:rsidRPr="00490449" w:rsidRDefault="00490449" w:rsidP="00490449">
      <w:pPr>
        <w:rPr>
          <w:i/>
          <w:iCs/>
          <w:sz w:val="20"/>
          <w:szCs w:val="22"/>
        </w:rPr>
      </w:pPr>
      <w:r w:rsidRPr="00490449">
        <w:rPr>
          <w:i/>
          <w:iCs/>
          <w:sz w:val="20"/>
          <w:szCs w:val="22"/>
        </w:rPr>
        <w:t>cd build</w:t>
      </w:r>
    </w:p>
    <w:p w14:paraId="780D6A83" w14:textId="77777777" w:rsidR="00490449" w:rsidRPr="00490449" w:rsidRDefault="00490449" w:rsidP="00490449">
      <w:pPr>
        <w:rPr>
          <w:i/>
          <w:iCs/>
          <w:sz w:val="20"/>
          <w:szCs w:val="22"/>
        </w:rPr>
      </w:pPr>
      <w:proofErr w:type="spellStart"/>
      <w:r w:rsidRPr="00490449">
        <w:rPr>
          <w:i/>
          <w:iCs/>
          <w:sz w:val="20"/>
          <w:szCs w:val="22"/>
        </w:rPr>
        <w:t>cmake</w:t>
      </w:r>
      <w:proofErr w:type="spellEnd"/>
      <w:r w:rsidRPr="00490449">
        <w:rPr>
          <w:i/>
          <w:iCs/>
          <w:sz w:val="20"/>
          <w:szCs w:val="22"/>
        </w:rPr>
        <w:t xml:space="preserve"> -DDEAL_II_DIR=/path/to/</w:t>
      </w:r>
      <w:proofErr w:type="spellStart"/>
      <w:r w:rsidRPr="00490449">
        <w:rPr>
          <w:i/>
          <w:iCs/>
          <w:sz w:val="20"/>
          <w:szCs w:val="22"/>
        </w:rPr>
        <w:t>dealii</w:t>
      </w:r>
      <w:proofErr w:type="spellEnd"/>
      <w:proofErr w:type="gramStart"/>
      <w:r w:rsidRPr="00490449">
        <w:rPr>
          <w:i/>
          <w:iCs/>
          <w:sz w:val="20"/>
          <w:szCs w:val="22"/>
        </w:rPr>
        <w:t xml:space="preserve"> ..</w:t>
      </w:r>
      <w:proofErr w:type="gramEnd"/>
    </w:p>
    <w:p w14:paraId="35BC2CDC" w14:textId="77777777" w:rsidR="00490449" w:rsidRPr="00490449" w:rsidRDefault="00490449" w:rsidP="00490449">
      <w:pPr>
        <w:rPr>
          <w:i/>
          <w:iCs/>
          <w:sz w:val="20"/>
          <w:szCs w:val="22"/>
        </w:rPr>
      </w:pPr>
      <w:r w:rsidRPr="00490449">
        <w:rPr>
          <w:i/>
          <w:iCs/>
          <w:sz w:val="20"/>
          <w:szCs w:val="22"/>
        </w:rPr>
        <w:t>make -j$(</w:t>
      </w:r>
      <w:proofErr w:type="spellStart"/>
      <w:r w:rsidRPr="00490449">
        <w:rPr>
          <w:i/>
          <w:iCs/>
          <w:sz w:val="20"/>
          <w:szCs w:val="22"/>
        </w:rPr>
        <w:t>nproc</w:t>
      </w:r>
      <w:proofErr w:type="spellEnd"/>
      <w:r w:rsidRPr="00490449">
        <w:rPr>
          <w:i/>
          <w:iCs/>
          <w:sz w:val="20"/>
          <w:szCs w:val="22"/>
        </w:rPr>
        <w:t>)</w:t>
      </w:r>
    </w:p>
    <w:p w14:paraId="17B5A920" w14:textId="77777777" w:rsidR="00490449" w:rsidRDefault="00490449" w:rsidP="00490449">
      <w:pPr>
        <w:rPr>
          <w:i/>
          <w:iCs/>
          <w:sz w:val="20"/>
          <w:szCs w:val="22"/>
        </w:rPr>
      </w:pPr>
    </w:p>
    <w:p w14:paraId="37B69308" w14:textId="682ED24A" w:rsidR="00490449" w:rsidRPr="00490449" w:rsidRDefault="00490449" w:rsidP="00490449">
      <w:pPr>
        <w:rPr>
          <w:i/>
          <w:iCs/>
          <w:sz w:val="20"/>
          <w:szCs w:val="22"/>
        </w:rPr>
      </w:pPr>
      <w:r>
        <w:rPr>
          <w:i/>
          <w:iCs/>
          <w:sz w:val="20"/>
          <w:szCs w:val="22"/>
        </w:rPr>
        <w:t xml:space="preserve">#### </w:t>
      </w:r>
      <w:r w:rsidRPr="00490449">
        <w:rPr>
          <w:i/>
          <w:iCs/>
          <w:sz w:val="20"/>
          <w:szCs w:val="22"/>
        </w:rPr>
        <w:t>You can increase swap size temporarily (example for 8GB swap):</w:t>
      </w:r>
    </w:p>
    <w:p w14:paraId="72336F19" w14:textId="77777777" w:rsidR="00490449" w:rsidRPr="00490449" w:rsidRDefault="00490449" w:rsidP="00490449">
      <w:pPr>
        <w:rPr>
          <w:i/>
          <w:iCs/>
          <w:sz w:val="20"/>
          <w:szCs w:val="22"/>
        </w:rPr>
      </w:pPr>
      <w:proofErr w:type="spellStart"/>
      <w:r w:rsidRPr="00490449">
        <w:rPr>
          <w:i/>
          <w:iCs/>
          <w:sz w:val="20"/>
          <w:szCs w:val="22"/>
        </w:rPr>
        <w:t>sudo</w:t>
      </w:r>
      <w:proofErr w:type="spellEnd"/>
      <w:r w:rsidRPr="00490449">
        <w:rPr>
          <w:i/>
          <w:iCs/>
          <w:sz w:val="20"/>
          <w:szCs w:val="22"/>
        </w:rPr>
        <w:t xml:space="preserve"> dd if=/dev/zero of=/</w:t>
      </w:r>
      <w:proofErr w:type="spellStart"/>
      <w:r w:rsidRPr="00490449">
        <w:rPr>
          <w:i/>
          <w:iCs/>
          <w:sz w:val="20"/>
          <w:szCs w:val="22"/>
        </w:rPr>
        <w:t>swapfile</w:t>
      </w:r>
      <w:proofErr w:type="spellEnd"/>
      <w:r w:rsidRPr="00490449">
        <w:rPr>
          <w:i/>
          <w:iCs/>
          <w:sz w:val="20"/>
          <w:szCs w:val="22"/>
        </w:rPr>
        <w:t xml:space="preserve"> bs=1M count=8192</w:t>
      </w:r>
    </w:p>
    <w:p w14:paraId="3A3A0014" w14:textId="77777777" w:rsidR="00490449" w:rsidRPr="00490449" w:rsidRDefault="00490449" w:rsidP="00490449">
      <w:pPr>
        <w:rPr>
          <w:i/>
          <w:iCs/>
          <w:sz w:val="20"/>
          <w:szCs w:val="22"/>
        </w:rPr>
      </w:pPr>
      <w:proofErr w:type="spellStart"/>
      <w:r w:rsidRPr="00490449">
        <w:rPr>
          <w:i/>
          <w:iCs/>
          <w:sz w:val="20"/>
          <w:szCs w:val="22"/>
        </w:rPr>
        <w:t>sudo</w:t>
      </w:r>
      <w:proofErr w:type="spellEnd"/>
      <w:r w:rsidRPr="00490449">
        <w:rPr>
          <w:i/>
          <w:iCs/>
          <w:sz w:val="20"/>
          <w:szCs w:val="22"/>
        </w:rPr>
        <w:t xml:space="preserve"> </w:t>
      </w:r>
      <w:proofErr w:type="spellStart"/>
      <w:r w:rsidRPr="00490449">
        <w:rPr>
          <w:i/>
          <w:iCs/>
          <w:sz w:val="20"/>
          <w:szCs w:val="22"/>
        </w:rPr>
        <w:t>mkswap</w:t>
      </w:r>
      <w:proofErr w:type="spellEnd"/>
      <w:r w:rsidRPr="00490449">
        <w:rPr>
          <w:i/>
          <w:iCs/>
          <w:sz w:val="20"/>
          <w:szCs w:val="22"/>
        </w:rPr>
        <w:t xml:space="preserve"> /</w:t>
      </w:r>
      <w:proofErr w:type="spellStart"/>
      <w:r w:rsidRPr="00490449">
        <w:rPr>
          <w:i/>
          <w:iCs/>
          <w:sz w:val="20"/>
          <w:szCs w:val="22"/>
        </w:rPr>
        <w:t>swapfile</w:t>
      </w:r>
      <w:proofErr w:type="spellEnd"/>
    </w:p>
    <w:p w14:paraId="304696A5" w14:textId="71F418F3" w:rsidR="00C14BB8" w:rsidRPr="00FB6E99" w:rsidRDefault="00490449" w:rsidP="00FB6E99">
      <w:pPr>
        <w:rPr>
          <w:lang w:val="en-US"/>
        </w:rPr>
      </w:pPr>
      <w:proofErr w:type="spellStart"/>
      <w:r w:rsidRPr="00490449">
        <w:rPr>
          <w:i/>
          <w:iCs/>
          <w:sz w:val="20"/>
          <w:szCs w:val="22"/>
        </w:rPr>
        <w:t>sudo</w:t>
      </w:r>
      <w:proofErr w:type="spellEnd"/>
      <w:r w:rsidRPr="00490449">
        <w:rPr>
          <w:i/>
          <w:iCs/>
          <w:sz w:val="20"/>
          <w:szCs w:val="22"/>
        </w:rPr>
        <w:t xml:space="preserve"> </w:t>
      </w:r>
      <w:proofErr w:type="spellStart"/>
      <w:r w:rsidRPr="00490449">
        <w:rPr>
          <w:i/>
          <w:iCs/>
          <w:sz w:val="20"/>
          <w:szCs w:val="22"/>
        </w:rPr>
        <w:t>swapon</w:t>
      </w:r>
      <w:proofErr w:type="spellEnd"/>
      <w:r w:rsidRPr="00490449">
        <w:rPr>
          <w:i/>
          <w:iCs/>
          <w:sz w:val="20"/>
          <w:szCs w:val="22"/>
        </w:rPr>
        <w:t xml:space="preserve"> /</w:t>
      </w:r>
      <w:proofErr w:type="spellStart"/>
      <w:r w:rsidRPr="00490449">
        <w:rPr>
          <w:i/>
          <w:iCs/>
          <w:sz w:val="20"/>
          <w:szCs w:val="22"/>
        </w:rPr>
        <w:t>swapfile</w:t>
      </w:r>
      <w:proofErr w:type="spellEnd"/>
    </w:p>
    <w:sectPr w:rsidR="00C14BB8" w:rsidRPr="00FB6E99" w:rsidSect="0018023E">
      <w:pgSz w:w="11906" w:h="16838" w:code="9"/>
      <w:pgMar w:top="851" w:right="851" w:bottom="851" w:left="85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Aptos Display"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0E4F5D"/>
    <w:multiLevelType w:val="hybridMultilevel"/>
    <w:tmpl w:val="78A4CED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A16B9"/>
    <w:multiLevelType w:val="hybridMultilevel"/>
    <w:tmpl w:val="88B4E81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4454447">
    <w:abstractNumId w:val="1"/>
  </w:num>
  <w:num w:numId="2" w16cid:durableId="352075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1304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NjYwMjS2tDAzMDNS0lEKTi0uzszPAykwqgUAhNl1rSwAAAA="/>
  </w:docVars>
  <w:rsids>
    <w:rsidRoot w:val="00545C1F"/>
    <w:rsid w:val="00025BE5"/>
    <w:rsid w:val="000601DD"/>
    <w:rsid w:val="00081F3C"/>
    <w:rsid w:val="000A0ED3"/>
    <w:rsid w:val="000B4822"/>
    <w:rsid w:val="000B7937"/>
    <w:rsid w:val="0018023E"/>
    <w:rsid w:val="00204935"/>
    <w:rsid w:val="00232670"/>
    <w:rsid w:val="003705CE"/>
    <w:rsid w:val="00377AB4"/>
    <w:rsid w:val="004617EB"/>
    <w:rsid w:val="00470103"/>
    <w:rsid w:val="00490449"/>
    <w:rsid w:val="004A416D"/>
    <w:rsid w:val="004D25DA"/>
    <w:rsid w:val="00545C1F"/>
    <w:rsid w:val="0056048F"/>
    <w:rsid w:val="005817DD"/>
    <w:rsid w:val="00685AAF"/>
    <w:rsid w:val="00687D8B"/>
    <w:rsid w:val="006E6C79"/>
    <w:rsid w:val="007E252C"/>
    <w:rsid w:val="00826CDE"/>
    <w:rsid w:val="00842874"/>
    <w:rsid w:val="00894854"/>
    <w:rsid w:val="008C6444"/>
    <w:rsid w:val="00904766"/>
    <w:rsid w:val="00946519"/>
    <w:rsid w:val="009E57DD"/>
    <w:rsid w:val="00A60FD9"/>
    <w:rsid w:val="00B000A7"/>
    <w:rsid w:val="00B120FB"/>
    <w:rsid w:val="00B45D4C"/>
    <w:rsid w:val="00C14BB8"/>
    <w:rsid w:val="00C22F64"/>
    <w:rsid w:val="00C7674F"/>
    <w:rsid w:val="00C95305"/>
    <w:rsid w:val="00D23E11"/>
    <w:rsid w:val="00D81A96"/>
    <w:rsid w:val="00DD4762"/>
    <w:rsid w:val="00E07C70"/>
    <w:rsid w:val="00E20689"/>
    <w:rsid w:val="00E355C8"/>
    <w:rsid w:val="00E63CF0"/>
    <w:rsid w:val="00F7730D"/>
    <w:rsid w:val="00FA7745"/>
    <w:rsid w:val="00FB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7E80A"/>
  <w15:chartTrackingRefBased/>
  <w15:docId w15:val="{96F2F99F-E422-4136-B68B-A1F20F256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bCs/>
        <w:color w:val="000000"/>
        <w:sz w:val="22"/>
        <w:szCs w:val="24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5C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C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C1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5C1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5C1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C1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C1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C1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C1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C1F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C1F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5C1F"/>
    <w:rPr>
      <w:rFonts w:asciiTheme="minorHAnsi" w:eastAsiaTheme="majorEastAsia" w:hAnsiTheme="minorHAnsi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5C1F"/>
    <w:rPr>
      <w:rFonts w:asciiTheme="minorHAnsi" w:eastAsiaTheme="majorEastAsia" w:hAnsiTheme="minorHAnsi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5C1F"/>
    <w:rPr>
      <w:rFonts w:asciiTheme="minorHAnsi" w:eastAsiaTheme="majorEastAsia" w:hAnsiTheme="minorHAnsi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5C1F"/>
    <w:rPr>
      <w:rFonts w:asciiTheme="minorHAnsi" w:eastAsiaTheme="majorEastAsia" w:hAnsiTheme="minorHAnsi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5C1F"/>
    <w:rPr>
      <w:rFonts w:asciiTheme="minorHAnsi" w:eastAsiaTheme="majorEastAsia" w:hAnsiTheme="minorHAnsi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5C1F"/>
    <w:rPr>
      <w:rFonts w:asciiTheme="minorHAnsi" w:eastAsiaTheme="majorEastAsia" w:hAnsiTheme="minorHAnsi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5C1F"/>
    <w:rPr>
      <w:rFonts w:asciiTheme="minorHAnsi" w:eastAsiaTheme="majorEastAsia" w:hAnsiTheme="minorHAnsi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45C1F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C1F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C1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5C1F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545C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5C1F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545C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5C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C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5C1F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545C1F"/>
    <w:rPr>
      <w:b/>
      <w:bCs w:val="0"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93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937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1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438</Words>
  <Characters>2499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NICAL UNIVERSITY OF DENMARK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brata Adhikari</dc:creator>
  <cp:keywords/>
  <dc:description/>
  <cp:lastModifiedBy>Debabrata Adhikari</cp:lastModifiedBy>
  <cp:revision>37</cp:revision>
  <dcterms:created xsi:type="dcterms:W3CDTF">2025-04-27T12:27:00Z</dcterms:created>
  <dcterms:modified xsi:type="dcterms:W3CDTF">2025-04-27T13:31:00Z</dcterms:modified>
</cp:coreProperties>
</file>